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1016B5" w14:textId="72883B87" w:rsidR="00603795" w:rsidRDefault="00603795" w:rsidP="00603795">
      <w:r>
        <w:t>4 Background</w:t>
      </w:r>
    </w:p>
    <w:p w14:paraId="364FD36E" w14:textId="49519588" w:rsidR="00603795" w:rsidRDefault="00603795" w:rsidP="00603795">
      <w:r>
        <w:t>We define the TSP problem: given the x-y coordinates of N points in the plane, find the shortest simple cycle that visits all N points. We’ll consider the N points to be vertices of a graph. Edge costs are the Euclidean distance between those points.</w:t>
      </w:r>
    </w:p>
    <w:p w14:paraId="2F6EFDDA" w14:textId="77777777" w:rsidR="00603795" w:rsidRDefault="00603795" w:rsidP="00603795">
      <w:r>
        <w:t>This version of the TSP problem is metric: all edge costs are symmetric and satisfy the triangle inequality.</w:t>
      </w:r>
    </w:p>
    <w:p w14:paraId="500D5455" w14:textId="77777777" w:rsidR="00603795" w:rsidRDefault="00603795" w:rsidP="00603795"/>
    <w:p w14:paraId="1FFBB672" w14:textId="6F60AD9D" w:rsidR="00603795" w:rsidRDefault="00603795" w:rsidP="00603795">
      <w:r>
        <w:t>5 Algorithms</w:t>
      </w:r>
    </w:p>
    <w:p w14:paraId="1EB0337B" w14:textId="6AF15EBD" w:rsidR="00603795" w:rsidRDefault="00603795" w:rsidP="00603795">
      <w:r>
        <w:t>You will implement algorithms that fall into three categories:</w:t>
      </w:r>
    </w:p>
    <w:p w14:paraId="68B3CA6D" w14:textId="77777777" w:rsidR="00603795" w:rsidRDefault="00603795" w:rsidP="00603795">
      <w:r>
        <w:t>Exact: A brute-force solution to the problem.</w:t>
      </w:r>
    </w:p>
    <w:p w14:paraId="5469A225" w14:textId="77777777" w:rsidR="00603795" w:rsidRDefault="00603795" w:rsidP="00603795">
      <w:r>
        <w:t>Approximate: An approximate solution with quality guarantees.</w:t>
      </w:r>
    </w:p>
    <w:p w14:paraId="737E4A84" w14:textId="5C27AC7D" w:rsidR="00603795" w:rsidRDefault="00603795" w:rsidP="00603795">
      <w:r>
        <w:t>Local Search: A heuristic algorithm with no guarantees but effective in practice.</w:t>
      </w:r>
    </w:p>
    <w:p w14:paraId="74A67000" w14:textId="205C4414" w:rsidR="00603795" w:rsidRDefault="00603795" w:rsidP="00603795">
      <w:r>
        <w:t>For item 1, implement a brute-force solution with a time cut-off. That is, after T seconds (e.g.</w:t>
      </w:r>
      <w:r w:rsidR="003F7FB0">
        <w:t>,</w:t>
      </w:r>
      <w:r>
        <w:t xml:space="preserve"> T = 300 seconds), the algorithm should output the solution found so far and exit.</w:t>
      </w:r>
    </w:p>
    <w:p w14:paraId="651A21FA" w14:textId="48CC587E" w:rsidR="00603795" w:rsidRDefault="00603795" w:rsidP="00603795">
      <w:r>
        <w:t>For item 2, implement the 2-approximation algorithm based on MST that we discussed in class.</w:t>
      </w:r>
    </w:p>
    <w:p w14:paraId="36965E5F" w14:textId="77777777" w:rsidR="00603795" w:rsidRDefault="00603795" w:rsidP="00603795">
      <w:r>
        <w:t>For item 3, there are many variants of local search. You can use one of the algorithms presented in class (Hill Climbing, Simulated Annealing), or you can find other approaches in the literature (evolutionary algorithms, neural networks).</w:t>
      </w:r>
    </w:p>
    <w:p w14:paraId="41AF213A" w14:textId="77777777" w:rsidR="00603795" w:rsidRDefault="00603795" w:rsidP="00603795"/>
    <w:p w14:paraId="218DA51F" w14:textId="66316602" w:rsidR="00603795" w:rsidRDefault="00603795" w:rsidP="00603795">
      <w:r>
        <w:t>6 Data</w:t>
      </w:r>
    </w:p>
    <w:p w14:paraId="0A7F1E79" w14:textId="10233BE9" w:rsidR="00603795" w:rsidRDefault="00603795" w:rsidP="00603795">
      <w:r>
        <w:t>The datasets can be downloaded from Canvas as DATA.zip. In all datasets, the N points represent specific locations in some city (e.g., Atlanta). The first several lines include information about the dataset.</w:t>
      </w:r>
    </w:p>
    <w:p w14:paraId="49C0BA15" w14:textId="77777777" w:rsidR="00603795" w:rsidRDefault="00603795" w:rsidP="00603795">
      <w:r>
        <w:t xml:space="preserve">For instance, the </w:t>
      </w:r>
      <w:proofErr w:type="spellStart"/>
      <w:r>
        <w:t>Atlanta.tsp</w:t>
      </w:r>
      <w:proofErr w:type="spellEnd"/>
      <w:r>
        <w:t xml:space="preserve"> file looks like this:</w:t>
      </w:r>
    </w:p>
    <w:p w14:paraId="70017D97" w14:textId="77777777" w:rsidR="00E308B0" w:rsidRDefault="00E308B0" w:rsidP="00E308B0">
      <w:r>
        <w:t>NAME: Atlanta</w:t>
      </w:r>
    </w:p>
    <w:p w14:paraId="043C044B" w14:textId="77777777" w:rsidR="00E308B0" w:rsidRDefault="00E308B0" w:rsidP="00E308B0">
      <w:r>
        <w:t>COMMENT: 20 locations in Atlanta</w:t>
      </w:r>
    </w:p>
    <w:p w14:paraId="0D7D5D3B" w14:textId="77777777" w:rsidR="00E308B0" w:rsidRDefault="00E308B0" w:rsidP="00E308B0">
      <w:r>
        <w:t>DIMENSION: 20</w:t>
      </w:r>
    </w:p>
    <w:p w14:paraId="1D6E6BD0" w14:textId="77777777" w:rsidR="00E308B0" w:rsidRDefault="00E308B0" w:rsidP="00E308B0">
      <w:r>
        <w:t>EDGE_WEIGHT_TYPE: EUC_2D</w:t>
      </w:r>
    </w:p>
    <w:p w14:paraId="302ADA10" w14:textId="77777777" w:rsidR="00E308B0" w:rsidRDefault="00E308B0" w:rsidP="00E308B0">
      <w:r>
        <w:t>NODE_COORD_SECTION</w:t>
      </w:r>
    </w:p>
    <w:p w14:paraId="76FC66EF" w14:textId="77777777" w:rsidR="00E308B0" w:rsidRDefault="00E308B0" w:rsidP="00E308B0">
      <w:r>
        <w:t>1 33665568.000000 -84411070.000000</w:t>
      </w:r>
    </w:p>
    <w:p w14:paraId="4C05D7D5" w14:textId="77777777" w:rsidR="00E308B0" w:rsidRDefault="00E308B0" w:rsidP="00E308B0">
      <w:r>
        <w:t>2 33764940.000000 -84371819.000000</w:t>
      </w:r>
    </w:p>
    <w:p w14:paraId="1735EDB5" w14:textId="77777777" w:rsidR="00E308B0" w:rsidRDefault="00E308B0" w:rsidP="00E308B0">
      <w:r>
        <w:t>3 33770889.000000 -84358622.000000</w:t>
      </w:r>
    </w:p>
    <w:p w14:paraId="01AFA554" w14:textId="40F5652A" w:rsidR="00603795" w:rsidRDefault="00E308B0" w:rsidP="00603795">
      <w:r>
        <w:t>...</w:t>
      </w:r>
    </w:p>
    <w:p w14:paraId="4E7EF91F" w14:textId="2136C132" w:rsidR="00603795" w:rsidRDefault="00603795" w:rsidP="00603795">
      <w:r>
        <w:lastRenderedPageBreak/>
        <w:t xml:space="preserve">The first column is vertex ID. The second and third columns are x and y coordinates. For example, node 2 </w:t>
      </w:r>
      <w:proofErr w:type="gramStart"/>
      <w:r>
        <w:t>is located in</w:t>
      </w:r>
      <w:proofErr w:type="gramEnd"/>
      <w:r>
        <w:t xml:space="preserve"> coordinates (33764940, -84371819) of a 2D plane.</w:t>
      </w:r>
    </w:p>
    <w:p w14:paraId="7827EFAD" w14:textId="77777777" w:rsidR="00603795" w:rsidRDefault="00603795" w:rsidP="00603795">
      <w:r>
        <w:t>To find the edge costs, compute the Euclidean distances between the vertices, then round to the nearest integer.</w:t>
      </w:r>
    </w:p>
    <w:p w14:paraId="2F22C2C0" w14:textId="77777777" w:rsidR="00603795" w:rsidRDefault="00603795" w:rsidP="00603795"/>
    <w:p w14:paraId="0C83B405" w14:textId="4C9E52D6" w:rsidR="00603795" w:rsidRDefault="00603795" w:rsidP="00603795">
      <w:r>
        <w:t>7 Code</w:t>
      </w:r>
    </w:p>
    <w:p w14:paraId="4902EDCC" w14:textId="70DCB401" w:rsidR="00603795" w:rsidRDefault="00603795" w:rsidP="00603795">
      <w:r>
        <w:t>All your code files should include a top comment that explains what the given file does. Your algorithms should be well-commented and self-explanatory.</w:t>
      </w:r>
    </w:p>
    <w:p w14:paraId="3C54A1FC" w14:textId="5DF28984" w:rsidR="00603795" w:rsidRDefault="00603795" w:rsidP="00603795">
      <w:r>
        <w:t>You must create an executable from your code. Your executable must take as input:</w:t>
      </w:r>
    </w:p>
    <w:p w14:paraId="15D702DC" w14:textId="77777777" w:rsidR="00603795" w:rsidRDefault="00603795" w:rsidP="00603795">
      <w:proofErr w:type="spellStart"/>
      <w:r>
        <w:t>i</w:t>
      </w:r>
      <w:proofErr w:type="spellEnd"/>
      <w:r>
        <w:t>) the filename of a dataset,</w:t>
      </w:r>
    </w:p>
    <w:p w14:paraId="7495823E" w14:textId="77777777" w:rsidR="00603795" w:rsidRDefault="00603795" w:rsidP="00603795">
      <w:r>
        <w:t>ii) the method to use (BF: brute force, Approx: approximation algorithm, LS: local search),</w:t>
      </w:r>
    </w:p>
    <w:p w14:paraId="26B279F0" w14:textId="77777777" w:rsidR="00603795" w:rsidRDefault="00603795" w:rsidP="00603795">
      <w:r>
        <w:t>iii) the cut-off time (in seconds), and</w:t>
      </w:r>
    </w:p>
    <w:p w14:paraId="25296488" w14:textId="3C92703C" w:rsidR="00603795" w:rsidRDefault="00603795" w:rsidP="00603795">
      <w:r>
        <w:t>iv) a random seed (only used for your local search algorithm).</w:t>
      </w:r>
    </w:p>
    <w:p w14:paraId="0F97C767" w14:textId="77777777" w:rsidR="00603795" w:rsidRDefault="00603795" w:rsidP="00603795">
      <w:r>
        <w:t>If your executable is run with the same 4 input parameters, your code should produce the same output. The executable must be run as follows:</w:t>
      </w:r>
    </w:p>
    <w:p w14:paraId="7C39428E" w14:textId="77777777" w:rsidR="00603795" w:rsidRDefault="00603795" w:rsidP="00603795">
      <w:r>
        <w:t>exec -</w:t>
      </w:r>
      <w:proofErr w:type="spellStart"/>
      <w:r>
        <w:t>inst</w:t>
      </w:r>
      <w:proofErr w:type="spellEnd"/>
      <w:r>
        <w:t xml:space="preserve"> &lt;filename&gt;</w:t>
      </w:r>
    </w:p>
    <w:p w14:paraId="3BBB2C36" w14:textId="77777777" w:rsidR="00603795" w:rsidRDefault="00603795" w:rsidP="00603795">
      <w:r>
        <w:t xml:space="preserve">     -</w:t>
      </w:r>
      <w:proofErr w:type="spellStart"/>
      <w:r>
        <w:t>alg</w:t>
      </w:r>
      <w:proofErr w:type="spellEnd"/>
      <w:r>
        <w:t xml:space="preserve"> [BF | Approx | LS]</w:t>
      </w:r>
    </w:p>
    <w:p w14:paraId="169BD961" w14:textId="77777777" w:rsidR="00603795" w:rsidRDefault="00603795" w:rsidP="00603795">
      <w:r>
        <w:t xml:space="preserve">     -time &lt;</w:t>
      </w:r>
      <w:proofErr w:type="spellStart"/>
      <w:r>
        <w:t>cutoff_in_seconds</w:t>
      </w:r>
      <w:proofErr w:type="spellEnd"/>
      <w:r>
        <w:t>&gt;</w:t>
      </w:r>
    </w:p>
    <w:p w14:paraId="68EB2072" w14:textId="73EF15D5" w:rsidR="00603795" w:rsidRDefault="00603795" w:rsidP="00603795">
      <w:r>
        <w:t xml:space="preserve">     [-seed &lt;</w:t>
      </w:r>
      <w:proofErr w:type="spellStart"/>
      <w:r>
        <w:t>random_seed</w:t>
      </w:r>
      <w:proofErr w:type="spellEnd"/>
      <w:r>
        <w:t>&gt;]</w:t>
      </w:r>
    </w:p>
    <w:p w14:paraId="3EE8B40F" w14:textId="77777777" w:rsidR="00603795" w:rsidRDefault="00603795" w:rsidP="00603795"/>
    <w:p w14:paraId="07A0A20C" w14:textId="0EAC6D0A" w:rsidR="00603795" w:rsidRDefault="00603795" w:rsidP="00603795">
      <w:r>
        <w:t>Here, “exec” is the name of your executable.</w:t>
      </w:r>
      <w:r>
        <w:t xml:space="preserve"> </w:t>
      </w:r>
      <w:r>
        <w:t>Any run of your executable with the three or four inputs (filename, cut-off time, method, and if applicable</w:t>
      </w:r>
      <w:r w:rsidR="003F7FB0">
        <w:t>,</w:t>
      </w:r>
      <w:r>
        <w:t xml:space="preserve"> based on method, seed) must produce an output file in the current working directory:</w:t>
      </w:r>
    </w:p>
    <w:p w14:paraId="38754B13" w14:textId="77777777" w:rsidR="00603795" w:rsidRDefault="00603795" w:rsidP="00603795"/>
    <w:p w14:paraId="06CDF1E5" w14:textId="7B73FE57" w:rsidR="00603795" w:rsidRDefault="00603795" w:rsidP="00603795">
      <w:r>
        <w:t xml:space="preserve">File name: </w:t>
      </w:r>
      <w:r>
        <w:rPr>
          <w:rFonts w:ascii="Cambria Math" w:hAnsi="Cambria Math" w:cs="Cambria Math"/>
        </w:rPr>
        <w:t>⟨</w:t>
      </w:r>
      <w:r>
        <w:t>instance</w:t>
      </w:r>
      <w:r>
        <w:rPr>
          <w:rFonts w:ascii="Cambria Math" w:hAnsi="Cambria Math" w:cs="Cambria Math"/>
        </w:rPr>
        <w:t>⟩</w:t>
      </w:r>
      <w:r>
        <w:t xml:space="preserve"> </w:t>
      </w:r>
      <w:r>
        <w:rPr>
          <w:rFonts w:ascii="Cambria Math" w:hAnsi="Cambria Math" w:cs="Cambria Math"/>
        </w:rPr>
        <w:t>⟨</w:t>
      </w:r>
      <w:r>
        <w:t>method</w:t>
      </w:r>
      <w:r>
        <w:rPr>
          <w:rFonts w:ascii="Cambria Math" w:hAnsi="Cambria Math" w:cs="Cambria Math"/>
        </w:rPr>
        <w:t>⟩</w:t>
      </w:r>
      <w:r>
        <w:t xml:space="preserve"> </w:t>
      </w:r>
      <w:r>
        <w:rPr>
          <w:rFonts w:ascii="Cambria Math" w:hAnsi="Cambria Math" w:cs="Cambria Math"/>
        </w:rPr>
        <w:t>⟨</w:t>
      </w:r>
      <w:r>
        <w:t>cutoff</w:t>
      </w:r>
      <w:r>
        <w:rPr>
          <w:rFonts w:ascii="Cambria Math" w:hAnsi="Cambria Math" w:cs="Cambria Math"/>
        </w:rPr>
        <w:t>⟩</w:t>
      </w:r>
      <w:r>
        <w:t xml:space="preserve"> [</w:t>
      </w:r>
      <w:r>
        <w:rPr>
          <w:rFonts w:ascii="Cambria Math" w:hAnsi="Cambria Math" w:cs="Cambria Math"/>
        </w:rPr>
        <w:t>⟨</w:t>
      </w:r>
      <w:r>
        <w:t>random seed</w:t>
      </w:r>
      <w:r>
        <w:rPr>
          <w:rFonts w:ascii="Cambria Math" w:hAnsi="Cambria Math" w:cs="Cambria Math"/>
        </w:rPr>
        <w:t>⟩</w:t>
      </w:r>
      <w:r>
        <w:t xml:space="preserve">].sol, e.g., </w:t>
      </w:r>
      <w:proofErr w:type="spellStart"/>
      <w:r>
        <w:t>atlanta</w:t>
      </w:r>
      <w:proofErr w:type="spellEnd"/>
      <w:r>
        <w:t xml:space="preserve"> BF 600.sol. Note that random seed is only applicable when the method of choice is randomized (e.g., local search). </w:t>
      </w:r>
      <w:r w:rsidR="003F7FB0">
        <w:t>A random seed is omitted from the solution’s filename when the method is deterministic</w:t>
      </w:r>
      <w:r>
        <w:t>.</w:t>
      </w:r>
    </w:p>
    <w:p w14:paraId="25C59770" w14:textId="77777777" w:rsidR="00603795" w:rsidRDefault="00603795" w:rsidP="00603795">
      <w:r>
        <w:t>File format:</w:t>
      </w:r>
    </w:p>
    <w:p w14:paraId="284F74D6" w14:textId="2BF14CD0" w:rsidR="00603795" w:rsidRDefault="00603795" w:rsidP="00603795">
      <w:r>
        <w:t xml:space="preserve">(a) line 1: quality of </w:t>
      </w:r>
      <w:r w:rsidR="003F7FB0">
        <w:t xml:space="preserve">the </w:t>
      </w:r>
      <w:r>
        <w:t>best solution found (an integer)</w:t>
      </w:r>
    </w:p>
    <w:p w14:paraId="0B4204B8" w14:textId="77777777" w:rsidR="00603795" w:rsidRDefault="00603795" w:rsidP="00603795">
      <w:r>
        <w:t xml:space="preserve">(b) line 2: list of vertex IDs of the TSP tour (comma-separated): v1, v2, v3, ..., </w:t>
      </w:r>
      <w:proofErr w:type="spellStart"/>
      <w:r>
        <w:t>vn</w:t>
      </w:r>
      <w:proofErr w:type="spellEnd"/>
    </w:p>
    <w:p w14:paraId="44753CA9" w14:textId="1E34646D" w:rsidR="000C4003" w:rsidRDefault="00603795" w:rsidP="00603795">
      <w:r>
        <w:t>You should run all the algorithms you have implemented on all the instances we provide and submit the output files generated by your executable</w:t>
      </w:r>
      <w:r w:rsidR="003F7FB0">
        <w:t>.</w:t>
      </w:r>
    </w:p>
    <w:sectPr w:rsidR="000C400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U2MzS0sDCxMDG0tLBU0lEKTi0uzszPAykwrAUAJ4jjfSwAAAA="/>
  </w:docVars>
  <w:rsids>
    <w:rsidRoot w:val="00A433DD"/>
    <w:rsid w:val="000C4003"/>
    <w:rsid w:val="003F7FB0"/>
    <w:rsid w:val="00603795"/>
    <w:rsid w:val="00A433DD"/>
    <w:rsid w:val="00B93648"/>
    <w:rsid w:val="00E308B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25A0F9"/>
  <w15:chartTrackingRefBased/>
  <w15:docId w15:val="{BF8904CB-8530-4790-8DAF-EBE42CB168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2</Pages>
  <Words>515</Words>
  <Characters>2940</Characters>
  <Application>Microsoft Office Word</Application>
  <DocSecurity>0</DocSecurity>
  <Lines>24</Lines>
  <Paragraphs>6</Paragraphs>
  <ScaleCrop>false</ScaleCrop>
  <Company/>
  <LinksUpToDate>false</LinksUpToDate>
  <CharactersWithSpaces>34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17119</dc:creator>
  <cp:keywords/>
  <dc:description/>
  <cp:lastModifiedBy>M17119</cp:lastModifiedBy>
  <cp:revision>5</cp:revision>
  <dcterms:created xsi:type="dcterms:W3CDTF">2023-11-25T04:46:00Z</dcterms:created>
  <dcterms:modified xsi:type="dcterms:W3CDTF">2023-11-25T04:58:00Z</dcterms:modified>
</cp:coreProperties>
</file>